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Iran</w:t>
      </w:r>
      <w:r>
        <w:t xml:space="preserve"> </w:t>
      </w:r>
      <w:r>
        <w:t xml:space="preserve">Tehran</w:t>
      </w:r>
    </w:p>
    <w:bookmarkStart w:id="20" w:name="cover-letter"/>
    <w:p>
      <w:pPr>
        <w:pStyle w:val="Heading1"/>
      </w:pPr>
      <w:r>
        <w:t xml:space="preserve">Cover Letter</w:t>
      </w:r>
    </w:p>
    <w:p>
      <w:pPr>
        <w:pStyle w:val="FirstParagraph"/>
      </w:pPr>
      <w:r>
        <w:t xml:space="preserve">Dear Hiring Committee,</w:t>
      </w:r>
    </w:p>
    <w:p>
      <w:pPr>
        <w:pStyle w:val="BodyText"/>
      </w:pPr>
      <w:r>
        <w:t xml:space="preserve">As a dedicated and experienced military officer with a steadfast commitment to national security, I am writing to express my interest in the Military Officer position within the esteemed armed forces of Iran, specifically in Tehran. This opportunity aligns perfectly with my professional aspirations and lifelong dedication to serving the Islamic Republic of Iran. With over [X years] of service in various capacities, including leadership roles and strategic operations, I am confident that my skills, values, and unwavering loyalty to the nation make me a strong candidate for this role.</w:t>
      </w:r>
    </w:p>
    <w:p>
      <w:pPr>
        <w:pStyle w:val="BodyText"/>
      </w:pPr>
      <w:r>
        <w:t xml:space="preserve">The term "Military Officer" encapsulates not just a profession but a profound sense of duty and sacrifice. In Iran Tehran, where the challenges of safeguarding sovereignty and maintaining peace are ever-present, I have witnessed firsthand the critical importance of disciplined leadership and strategic acumen. My career has been defined by a commitment to these principles, rooted in the teachings of Islamic values and the ideals of selflessness that our nation upholds. As a Military Officer in Tehran, I am prepared to contribute my expertise to ensure the security and stability of this historic city, which is not only the political and cultural heart of Iran but also a symbol of its resilience.</w:t>
      </w:r>
    </w:p>
    <w:p>
      <w:pPr>
        <w:pStyle w:val="BodyText"/>
      </w:pPr>
      <w:r>
        <w:t xml:space="preserve">Throughout my military career, I have honed my abilities in [specific areas such as tactical planning, logistics management, personnel training, or operational command]. These experiences have equipped me with the technical knowledge and leadership skills necessary to excel in the dynamic environment of Iran Tehran. For instance, during my tenure at [specific unit or location], I was responsible for overseeing [describe responsibilities], which required a deep understanding of both military protocols and the unique geopolitical context of the region. This role demanded adaptability, precision, and a strong sense of responsibility—qualities that I have consistently demonstrated.</w:t>
      </w:r>
    </w:p>
    <w:p>
      <w:pPr>
        <w:pStyle w:val="BodyText"/>
      </w:pPr>
      <w:r>
        <w:t xml:space="preserve">The significance of the "Military Officer" role in Iran Tehran cannot be overstated. As the capital city, Tehran is a hub for political decision-making and a focal point for national defense initiatives. The challenges faced here, from maintaining internal security to preparing for potential external threats, require officers who are not only technically proficient but also deeply committed to the principles of justice and unity that underpin Iranian society. My background in [mention specific achievements or projects] has prepared me to address these challenges with the professionalism and resolve that this position demands.</w:t>
      </w:r>
    </w:p>
    <w:p>
      <w:pPr>
        <w:pStyle w:val="BodyText"/>
      </w:pPr>
      <w:r>
        <w:t xml:space="preserve">One of my most defining experiences as a Military Officer was [describe a specific mission, operation, or event]. This experience reinforced my belief in the importance of teamwork, strategic foresight, and the ability to remain calm under pressure. In Tehran, where the pace of operations is often intense and the stakes are high, I have consistently applied these lessons to ensure that objectives are met with efficiency and integrity. My ability to collaborate with diverse teams, including local authorities and international partners, has also been a key factor in my success.</w:t>
      </w:r>
    </w:p>
    <w:p>
      <w:pPr>
        <w:pStyle w:val="BodyText"/>
      </w:pPr>
      <w:r>
        <w:t xml:space="preserve">What sets me apart as a Military Officer is my unwavering adherence to the values of the Islamic Republic. I have always prioritized the well-being of the Iranian people and the protection of our national interests. In Tehran, this means working tirelessly to ensure that our military operations align with both strategic goals and ethical standards. My training in [mention relevant skills or certifications] has further strengthened my ability to contribute effectively to this mission.</w:t>
      </w:r>
    </w:p>
    <w:p>
      <w:pPr>
        <w:pStyle w:val="BodyText"/>
      </w:pPr>
      <w:r>
        <w:t xml:space="preserve">Moreover, I am deeply aware of the historical and cultural significance of Iran Tehran. As a city that has witnessed the rise and resilience of our nation, it is a place where military service is not just a job but a sacred responsibility. I have always approached my duties with this perspective, recognizing that every decision made by an officer in Tehran carries implications for the future of our country. My goal has always been to contribute to a legacy of strength, unity, and honor that reflects the spirit of Iran.</w:t>
      </w:r>
    </w:p>
    <w:p>
      <w:pPr>
        <w:pStyle w:val="BodyText"/>
      </w:pPr>
      <w:r>
        <w:t xml:space="preserve">In conclusion, I am eager to bring my experience, dedication, and passion for service to the role of Military Officer in Iran Tehran. I am confident that my background in [specific areas] and my commitment to the principles of our nation will enable me to make meaningful contributions to this vital position. Thank you for considering my application. I would be honored to discuss how I can support the continued success of the Iranian military and the security of Tehra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in Iran Tehran</dc:title>
  <dc:creator/>
  <cp:keywords/>
  <dcterms:created xsi:type="dcterms:W3CDTF">2026-07-23T10:46:43Z</dcterms:created>
  <dcterms:modified xsi:type="dcterms:W3CDTF">2026-07-23T10:46:43Z</dcterms:modified>
</cp:coreProperties>
</file>

<file path=docProps/custom.xml><?xml version="1.0" encoding="utf-8"?>
<Properties xmlns="http://schemas.openxmlformats.org/officeDocument/2006/custom-properties" xmlns:vt="http://schemas.openxmlformats.org/officeDocument/2006/docPropsVTypes"/>
</file>